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RADAR™ BASIC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Radar Basic 5/8" ] [Radar Basic 3/4"] [Radar Basic Tile  5/8"],[Radar Illusion Two/24  3/4"], Item No. [2110] [ME2110] [2115] [2310] [ME2310] [2315] [2619] [2617] [ME2617] [2618] [2120] [ME2120] [2125] [2320] [2627] [2130] [2990] [2742].</w:t>
      </w:r>
    </w:p>
    <w:p>
      <w:pPr>
        <w:pStyle w:val="CSILevel5"/>
      </w:pPr>
      <w:r>
        <w:rPr>
          <w:rFonts w:ascii="Arial"/>
          <w:sz w:val="20"/>
        </w:rPr>
        <w:t>Panel Size:  [12 inches by 12 inches (304.8 mm by 304.8 mm)] [24 inches by 24 inches (609.6 mm by 609.6 mm)] [24 inches by 48 inches (609.6 mm by 1219.2 mm)] [24 inches by 60 inches (609.6 mm by 1524.0 mm)] [20 inches by 60 inches (508 mm by 1524 mm)] [30 inches by 60 inches (762 mm by 1524 mm)].</w:t>
      </w:r>
    </w:p>
    <w:p>
      <w:pPr>
        <w:pStyle w:val="CSILevel5"/>
      </w:pPr>
      <w:r>
        <w:rPr>
          <w:rFonts w:ascii="Arial"/>
          <w:sz w:val="20"/>
        </w:rPr>
        <w:t>Panel Edge:   [BESK],[FLB],[SLT],[SQ] edge.</w:t>
      </w:r>
    </w:p>
    <w:p>
      <w:pPr>
        <w:pStyle w:val="CSILevel5"/>
      </w:pPr>
      <w:r>
        <w:rPr>
          <w:rFonts w:ascii="Arial"/>
          <w:sz w:val="20"/>
        </w:rPr>
        <w:t>Color:  [Flat White 050].</w:t>
      </w:r>
    </w:p>
    <w:p>
      <w:pPr>
        <w:pStyle w:val="CSILevel5"/>
      </w:pPr>
      <w:r>
        <w:rPr>
          <w:rFonts w:ascii="Arial"/>
          <w:sz w:val="20"/>
        </w:rPr>
        <w:t>Characteristics:  Noise Reduction Coefficient = [0.5] [0.55] [0.6], Ceiling Attenuation Class = [33] [35] [40], Light Reflectance = 0.83, Recycled Content = [24%-25%] [26%-27%] [44%] [48%-49%],[48%-59%], Environmental Product Declaration: Yes, Health Product Declaration: Yes, GreenGuard Gold: Yes, EC3 Score: N/A, ClimaPlus Warranty: N/A.</w:t>
      </w:r>
    </w:p>
    <w:p>
      <w:pPr>
        <w:pStyle w:val="CSILevel4"/>
      </w:pPr>
      <w:r>
        <w:rPr>
          <w:rFonts w:ascii="Arial"/>
          <w:sz w:val="20"/>
        </w:rPr>
        <w:t>Suspension Grid:  [Donn Centricitee DXT 9/16-inch Suspension System],[Donn DX 15/16-inch Suspension  System],[Donn DXL 15/16-inch Suspension  System],[Donn DXW 1-1/2-inch Suspension  System],[Donn Fineline 1/8 DXFF Suspension  System],[Donn Fineline DXF Suspension  System],[Donn DX Concealed] [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7"/>
      </w:pPr>
      <w:r>
        <w:rPr>
          <w:rFonts w:ascii="Arial"/>
          <w:sz w:val="20"/>
        </w:rPr>
        <w:t>K - Surface sco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Basic Acoustical Panels:  www.usg.com/ceilings/#sle.</w:t>
      </w:r>
    </w:p>
    <w:p>
      <w:pPr>
        <w:pStyle w:val="CSILevel6"/>
      </w:pPr>
      <w:r>
        <w:rPr>
          <w:rFonts w:ascii="Arial"/>
          <w:sz w:val="20"/>
        </w:rPr>
        <w:t>USG Corporation; Radar Basic Tile:  www.usg.com/ceilings/#sle.</w:t>
      </w:r>
    </w:p>
    <w:p>
      <w:pPr>
        <w:pStyle w:val="CSILevel6"/>
      </w:pPr>
      <w:r>
        <w:rPr>
          <w:rFonts w:ascii="Arial"/>
          <w:sz w:val="20"/>
        </w:rPr>
        <w:t>USG Corporation; Radar Illusion Two/24 Panels:  www.usg.com/ceilings/#sle.</w:t>
      </w:r>
    </w:p>
    <w:p>
      <w:pPr>
        <w:pStyle w:val="CSILevel6"/>
      </w:pPr>
      <w:r>
        <w:rPr>
          <w:rFonts w:ascii="Arial"/>
          <w:sz w:val="20"/>
        </w:rPr>
        <w:t>Substitutions:  [Not permitted].</w:t>
      </w:r>
    </w:p>
    <w:p>
      <w:pPr>
        <w:pStyle w:val="CSILevel4"/>
      </w:pPr>
      <w:r>
        <w:rPr>
          <w:rFonts w:ascii="Arial"/>
          <w:sz w:val="20"/>
        </w:rPr>
        <w:t>Acoustical Panels:  Painted mineral fiber, with the following characteristics:</w:t>
      </w:r>
    </w:p>
    <w:p>
      <w:pPr>
        <w:pStyle w:val="CSILevel5"/>
      </w:pPr>
      <w:r>
        <w:rPr>
          <w:rFonts w:ascii="Arial"/>
          <w:sz w:val="20"/>
        </w:rPr>
        <w:t>Application(s):  Fire-resistance-rated assemblie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7"/>
      </w:pPr>
      <w:r>
        <w:rPr>
          <w:rFonts w:ascii="Arial"/>
          <w:sz w:val="20"/>
        </w:rPr>
        <w:t>K - Surface sco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Basic FIRECODE 5/8"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DX],[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None - N/A].</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050 Flat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050 Flat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050 Flat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None - N/A]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None - N/A]:  Size and type as required for application [],[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None - N/A].</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w:t>
      </w:r>
    </w:p>
    <w:p>
      <w:r>
        <w:rPr>
          <w:rFonts w:ascii="Arial"/>
          <w:sz w:val="20"/>
          <w:color w:val="0000FF"/>
          <w:i/>
        </w:rPr>
        <w:t>The paragraph below is optional text</w:t>
      </w:r>
    </w:p>
    <w:p>
      <w:pPr>
        <w:pStyle w:val="CSILevel4"/>
      </w:pPr>
      <w:r>
        <w:rPr>
          <w:rFonts w:ascii="Arial"/>
          <w:sz w:val="20"/>
        </w:rPr>
        <w:t>Facing:  Faced on one side with  [foil][  at].</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None - N/A]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RADAR™ BASIC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00</_dlc_DocId>
    <_dlc_DocIdUrl xmlns="ebfa7f76-47dc-46e5-abaf-976abaff12a7">
      <Url>https://usgcorp.sharepoint.com/sites/Operations/ConstructionSoftware/_layouts/15/DocIdRedir.aspx?ID=OPERATIONS-2099758719-621400</Url>
      <Description>OPERATIONS-2099758719-621400</Description>
    </_dlc_DocIdUrl>
    <CommentstoLarry xmlns="f9b8fe11-855b-418d-bd77-77844c4ad66a" xsi:nil="true"/>
    <ProductCount xmlns="f9b8fe11-855b-418d-bd77-77844c4ad66a">2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1514AB44-1AB2-436E-9D7C-8CE736963E24}"/>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d485e83a-8e1b-47e2-9d6b-d99aa13d23b2</vt:lpwstr>
  </property>
</Properties>
</file>